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34F00" w:rsidRPr="00D34F00" w:rsidRDefault="00D34F00" w:rsidP="00D34F00">
      <w:r w:rsidRPr="00D34F00">
        <w:t>Case 7.1</w:t>
      </w:r>
    </w:p>
    <w:p w:rsidR="00D34F00" w:rsidRPr="00D34F00" w:rsidRDefault="00D34F00" w:rsidP="00D34F00">
      <w:pPr>
        <w:rPr>
          <w:b/>
          <w:bCs/>
        </w:rPr>
      </w:pPr>
      <w:r w:rsidRPr="00D34F00">
        <w:rPr>
          <w:b/>
          <w:bCs/>
        </w:rPr>
        <w:t>His Team Gets the Best Assignments</w:t>
      </w:r>
    </w:p>
    <w:p w:rsidR="00D34F00" w:rsidRPr="00D34F00" w:rsidRDefault="00D34F00" w:rsidP="00D34F00">
      <w:r w:rsidRPr="00D34F00">
        <w:t>Carly Peters directs the creative department of the advertising agency of</w:t>
      </w:r>
    </w:p>
    <w:p w:rsidR="00D34F00" w:rsidRPr="00D34F00" w:rsidRDefault="00D34F00" w:rsidP="00D34F00">
      <w:r w:rsidRPr="00D34F00">
        <w:t>Mills, Smith, &amp; Peters. The agency has about 100 employees, 20 of whom</w:t>
      </w:r>
    </w:p>
    <w:p w:rsidR="00D34F00" w:rsidRPr="00D34F00" w:rsidRDefault="00D34F00" w:rsidP="00D34F00">
      <w:proofErr w:type="gramStart"/>
      <w:r w:rsidRPr="00D34F00">
        <w:t>work</w:t>
      </w:r>
      <w:proofErr w:type="gramEnd"/>
      <w:r w:rsidRPr="00D34F00">
        <w:t xml:space="preserve"> for Carly in the creative department. Typically, the agency maintains</w:t>
      </w:r>
    </w:p>
    <w:p w:rsidR="00D34F00" w:rsidRPr="00D34F00" w:rsidRDefault="00D34F00" w:rsidP="00D34F00">
      <w:r w:rsidRPr="00D34F00">
        <w:t>10 major accounts and a number of smaller accounts. It has a reputation</w:t>
      </w:r>
    </w:p>
    <w:p w:rsidR="00D34F00" w:rsidRPr="00D34F00" w:rsidRDefault="00D34F00" w:rsidP="00D34F00">
      <w:proofErr w:type="gramStart"/>
      <w:r w:rsidRPr="00D34F00">
        <w:t>for</w:t>
      </w:r>
      <w:proofErr w:type="gramEnd"/>
      <w:r w:rsidRPr="00D34F00">
        <w:t xml:space="preserve"> being one of the best advertising and public relations agencies</w:t>
      </w:r>
    </w:p>
    <w:p w:rsidR="00D34F00" w:rsidRPr="00D34F00" w:rsidRDefault="00D34F00" w:rsidP="00D34F00">
      <w:proofErr w:type="gramStart"/>
      <w:r w:rsidRPr="00D34F00">
        <w:t>in</w:t>
      </w:r>
      <w:proofErr w:type="gramEnd"/>
      <w:r w:rsidRPr="00D34F00">
        <w:t xml:space="preserve"> the country.</w:t>
      </w:r>
    </w:p>
    <w:p w:rsidR="00D34F00" w:rsidRPr="00D34F00" w:rsidRDefault="00D34F00" w:rsidP="00D34F00">
      <w:r w:rsidRPr="00D34F00">
        <w:t>In the creative department, there are four major account teams. Each is</w:t>
      </w:r>
    </w:p>
    <w:p w:rsidR="00D34F00" w:rsidRPr="00D34F00" w:rsidRDefault="00D34F00" w:rsidP="00D34F00">
      <w:proofErr w:type="gramStart"/>
      <w:r w:rsidRPr="00D34F00">
        <w:t>led</w:t>
      </w:r>
      <w:proofErr w:type="gramEnd"/>
      <w:r w:rsidRPr="00D34F00">
        <w:t xml:space="preserve"> by an associate creative director, who reports directly to Carly. In addition,</w:t>
      </w:r>
    </w:p>
    <w:p w:rsidR="00D34F00" w:rsidRPr="00D34F00" w:rsidRDefault="00D34F00" w:rsidP="00D34F00">
      <w:proofErr w:type="gramStart"/>
      <w:r w:rsidRPr="00D34F00">
        <w:t>each</w:t>
      </w:r>
      <w:proofErr w:type="gramEnd"/>
      <w:r w:rsidRPr="00D34F00">
        <w:t xml:space="preserve"> team has a copywriter, an art director, and a production artist.</w:t>
      </w:r>
    </w:p>
    <w:p w:rsidR="00D34F00" w:rsidRPr="00D34F00" w:rsidRDefault="00D34F00" w:rsidP="00D34F00">
      <w:r w:rsidRPr="00D34F00">
        <w:t>These four account teams are headed by Jack, Terri, Julie, and Sarah.</w:t>
      </w:r>
    </w:p>
    <w:p w:rsidR="00D34F00" w:rsidRPr="00D34F00" w:rsidRDefault="00D34F00" w:rsidP="00D34F00">
      <w:r w:rsidRPr="00D34F00">
        <w:t>Jack and his team get along really well with Carly, and they have done</w:t>
      </w:r>
    </w:p>
    <w:p w:rsidR="00D34F00" w:rsidRPr="00D34F00" w:rsidRDefault="00D34F00" w:rsidP="00D34F00">
      <w:proofErr w:type="gramStart"/>
      <w:r w:rsidRPr="00D34F00">
        <w:t>excellent</w:t>
      </w:r>
      <w:proofErr w:type="gramEnd"/>
      <w:r w:rsidRPr="00D34F00">
        <w:t xml:space="preserve"> work for their clients at the agency. Of all the teams, Jack’s</w:t>
      </w:r>
    </w:p>
    <w:p w:rsidR="00D34F00" w:rsidRPr="00D34F00" w:rsidRDefault="00D34F00" w:rsidP="00D34F00">
      <w:proofErr w:type="gramStart"/>
      <w:r w:rsidRPr="00D34F00">
        <w:t>team</w:t>
      </w:r>
      <w:proofErr w:type="gramEnd"/>
      <w:r w:rsidRPr="00D34F00">
        <w:t xml:space="preserve"> is the most creative and talented and the most willing to go the</w:t>
      </w:r>
    </w:p>
    <w:p w:rsidR="00D34F00" w:rsidRPr="00D34F00" w:rsidRDefault="00D34F00" w:rsidP="00D34F00">
      <w:proofErr w:type="gramStart"/>
      <w:r w:rsidRPr="00D34F00">
        <w:t>extra</w:t>
      </w:r>
      <w:proofErr w:type="gramEnd"/>
      <w:r w:rsidRPr="00D34F00">
        <w:t xml:space="preserve"> mile for Carly. As a result, when Carly has to showcase accounts to</w:t>
      </w:r>
    </w:p>
    <w:p w:rsidR="00D34F00" w:rsidRPr="00D34F00" w:rsidRDefault="00D34F00" w:rsidP="00D34F00">
      <w:proofErr w:type="gramStart"/>
      <w:r w:rsidRPr="00D34F00">
        <w:t>upper</w:t>
      </w:r>
      <w:proofErr w:type="gramEnd"/>
      <w:r w:rsidRPr="00D34F00">
        <w:t xml:space="preserve"> management, she often uses the work of Jack’s team. Jack and his</w:t>
      </w:r>
    </w:p>
    <w:p w:rsidR="00D34F00" w:rsidRPr="00D34F00" w:rsidRDefault="00D34F00" w:rsidP="00D34F00">
      <w:proofErr w:type="gramStart"/>
      <w:r w:rsidRPr="00D34F00">
        <w:t>team</w:t>
      </w:r>
      <w:proofErr w:type="gramEnd"/>
      <w:r w:rsidRPr="00D34F00">
        <w:t xml:space="preserve"> members are comfortable confiding in Carly and she in them. Carly</w:t>
      </w:r>
    </w:p>
    <w:p w:rsidR="00D34F00" w:rsidRPr="00D34F00" w:rsidRDefault="00D34F00" w:rsidP="00D34F00">
      <w:proofErr w:type="gramStart"/>
      <w:r w:rsidRPr="00D34F00">
        <w:t>is</w:t>
      </w:r>
      <w:proofErr w:type="gramEnd"/>
      <w:r w:rsidRPr="00D34F00">
        <w:t xml:space="preserve"> not afraid to allocate extra resources to Jack’s team or to give them</w:t>
      </w:r>
    </w:p>
    <w:p w:rsidR="00D34F00" w:rsidRPr="00D34F00" w:rsidRDefault="00D34F00" w:rsidP="00D34F00">
      <w:proofErr w:type="gramStart"/>
      <w:r w:rsidRPr="00D34F00">
        <w:t>free</w:t>
      </w:r>
      <w:proofErr w:type="gramEnd"/>
      <w:r w:rsidRPr="00D34F00">
        <w:t xml:space="preserve"> rein on their accounts because they always come through for her.</w:t>
      </w:r>
    </w:p>
    <w:p w:rsidR="00D34F00" w:rsidRPr="00D34F00" w:rsidRDefault="00D34F00" w:rsidP="00D34F00">
      <w:r w:rsidRPr="00D34F00">
        <w:t>Terri’s team also performs well for the agency, but Terri is unhappy with</w:t>
      </w:r>
    </w:p>
    <w:p w:rsidR="00D34F00" w:rsidRPr="00D34F00" w:rsidRDefault="00D34F00" w:rsidP="00D34F00">
      <w:proofErr w:type="gramStart"/>
      <w:r w:rsidRPr="00D34F00">
        <w:t>how</w:t>
      </w:r>
      <w:proofErr w:type="gramEnd"/>
      <w:r w:rsidRPr="00D34F00">
        <w:t xml:space="preserve"> Carly treats her team. She feels that Carly is not fair because she favors</w:t>
      </w:r>
    </w:p>
    <w:p w:rsidR="00D34F00" w:rsidRPr="00D34F00" w:rsidRDefault="00D34F00" w:rsidP="00D34F00">
      <w:r w:rsidRPr="00D34F00">
        <w:t>Jack’s team. For example, Terri’s team was counseled out of pursuing an ad</w:t>
      </w:r>
    </w:p>
    <w:p w:rsidR="00D34F00" w:rsidRPr="00D34F00" w:rsidRDefault="00D34F00" w:rsidP="00D34F00">
      <w:proofErr w:type="gramStart"/>
      <w:r w:rsidRPr="00D34F00">
        <w:t>campaign</w:t>
      </w:r>
      <w:proofErr w:type="gramEnd"/>
      <w:r w:rsidRPr="00D34F00">
        <w:t xml:space="preserve"> because the campaign was too risky, whereas Jack’s group was</w:t>
      </w:r>
    </w:p>
    <w:p w:rsidR="00D34F00" w:rsidRPr="00D34F00" w:rsidRDefault="00D34F00" w:rsidP="00D34F00">
      <w:proofErr w:type="gramStart"/>
      <w:r w:rsidRPr="00D34F00">
        <w:t>praised</w:t>
      </w:r>
      <w:proofErr w:type="gramEnd"/>
      <w:r w:rsidRPr="00D34F00">
        <w:t xml:space="preserve"> for developing a very provocative campaign. Terri feels that Jack’s</w:t>
      </w:r>
    </w:p>
    <w:p w:rsidR="00D34F00" w:rsidRPr="00D34F00" w:rsidRDefault="00D34F00" w:rsidP="00D34F00">
      <w:proofErr w:type="gramStart"/>
      <w:r w:rsidRPr="00D34F00">
        <w:t>team</w:t>
      </w:r>
      <w:proofErr w:type="gramEnd"/>
      <w:r w:rsidRPr="00D34F00">
        <w:t xml:space="preserve"> is Carly’s pet: His team gets the best assignments, accounts, and budgets.</w:t>
      </w:r>
    </w:p>
    <w:p w:rsidR="00D34F00" w:rsidRPr="00D34F00" w:rsidRDefault="00D34F00" w:rsidP="00D34F00">
      <w:r w:rsidRPr="00D34F00">
        <w:t>Terri finds it hard to hold back the animosity she feels toward Carly.</w:t>
      </w:r>
    </w:p>
    <w:p w:rsidR="00D34F00" w:rsidRPr="00D34F00" w:rsidRDefault="00D34F00" w:rsidP="00D34F00">
      <w:r w:rsidRPr="00D34F00">
        <w:t>Like Terri, Julie is concerned that her team is not in the inner circle, close</w:t>
      </w:r>
    </w:p>
    <w:p w:rsidR="00D34F00" w:rsidRPr="00D34F00" w:rsidRDefault="00D34F00" w:rsidP="00D34F00">
      <w:proofErr w:type="gramStart"/>
      <w:r w:rsidRPr="00D34F00">
        <w:t>to</w:t>
      </w:r>
      <w:proofErr w:type="gramEnd"/>
      <w:r w:rsidRPr="00D34F00">
        <w:t xml:space="preserve"> Carly. She has noticed repeatedly that Carly favors the other teams.</w:t>
      </w:r>
    </w:p>
    <w:p w:rsidR="00D34F00" w:rsidRPr="00D34F00" w:rsidRDefault="00D34F00" w:rsidP="00D34F00">
      <w:r w:rsidRPr="00D34F00">
        <w:lastRenderedPageBreak/>
        <w:t>For example, whenever additional people are assigned to team projects,</w:t>
      </w:r>
    </w:p>
    <w:p w:rsidR="00D34F00" w:rsidRPr="00D34F00" w:rsidRDefault="00D34F00" w:rsidP="00D34F00">
      <w:proofErr w:type="gramStart"/>
      <w:r w:rsidRPr="00D34F00">
        <w:t>it</w:t>
      </w:r>
      <w:proofErr w:type="gramEnd"/>
      <w:r w:rsidRPr="00D34F00">
        <w:t xml:space="preserve"> is always the other teams who get the best writers and art directors.</w:t>
      </w:r>
    </w:p>
    <w:p w:rsidR="00D34F00" w:rsidRPr="00D34F00" w:rsidRDefault="00D34F00" w:rsidP="00D34F00">
      <w:r w:rsidRPr="00D34F00">
        <w:t>Julie is mystified as to why Carly doesn’t notice her team or try to help it</w:t>
      </w:r>
    </w:p>
    <w:p w:rsidR="00D34F00" w:rsidRPr="00D34F00" w:rsidRDefault="00D34F00" w:rsidP="00D34F00">
      <w:proofErr w:type="gramStart"/>
      <w:r w:rsidRPr="00D34F00">
        <w:t>with</w:t>
      </w:r>
      <w:proofErr w:type="gramEnd"/>
      <w:r w:rsidRPr="00D34F00">
        <w:t xml:space="preserve"> its work. She feels Carly undervalues her team because Julie knows</w:t>
      </w:r>
    </w:p>
    <w:p w:rsidR="00D34F00" w:rsidRPr="00D34F00" w:rsidRDefault="00D34F00" w:rsidP="00D34F00">
      <w:proofErr w:type="gramStart"/>
      <w:r w:rsidRPr="00D34F00">
        <w:t>the</w:t>
      </w:r>
      <w:proofErr w:type="gramEnd"/>
      <w:r w:rsidRPr="00D34F00">
        <w:t xml:space="preserve"> quality of her team’s work is indisputable.</w:t>
      </w:r>
    </w:p>
    <w:p w:rsidR="00D34F00" w:rsidRPr="00D34F00" w:rsidRDefault="00D34F00" w:rsidP="00D34F00">
      <w:r w:rsidRPr="00D34F00">
        <w:t>Although Sarah agrees with some of Terri’s and Julie’s observations</w:t>
      </w:r>
    </w:p>
    <w:p w:rsidR="00D34F00" w:rsidRPr="00D34F00" w:rsidRDefault="00D34F00" w:rsidP="00D34F00">
      <w:proofErr w:type="gramStart"/>
      <w:r w:rsidRPr="00D34F00">
        <w:t>about</w:t>
      </w:r>
      <w:proofErr w:type="gramEnd"/>
      <w:r w:rsidRPr="00D34F00">
        <w:t xml:space="preserve"> Carly, she does not feel any antagonism about Carly’s leadership.</w:t>
      </w:r>
    </w:p>
    <w:p w:rsidR="00D34F00" w:rsidRPr="00D34F00" w:rsidRDefault="00D34F00" w:rsidP="00D34F00">
      <w:r w:rsidRPr="00D34F00">
        <w:t>Sarah has worked for the agency for nearly 10 years, and nothing seems</w:t>
      </w:r>
    </w:p>
    <w:p w:rsidR="00D34F00" w:rsidRPr="00D34F00" w:rsidRDefault="00D34F00" w:rsidP="00D34F00">
      <w:proofErr w:type="gramStart"/>
      <w:r w:rsidRPr="00D34F00">
        <w:t>to</w:t>
      </w:r>
      <w:proofErr w:type="gramEnd"/>
      <w:r w:rsidRPr="00D34F00">
        <w:t xml:space="preserve"> bother her. Her account teams have never been earthshaking, but they</w:t>
      </w:r>
    </w:p>
    <w:p w:rsidR="00D34F00" w:rsidRPr="00D34F00" w:rsidRDefault="00D34F00" w:rsidP="00D34F00">
      <w:proofErr w:type="gramStart"/>
      <w:r w:rsidRPr="00D34F00">
        <w:t>have</w:t>
      </w:r>
      <w:proofErr w:type="gramEnd"/>
      <w:r w:rsidRPr="00D34F00">
        <w:t xml:space="preserve"> never been problematic either. Sarah views her team and its work</w:t>
      </w:r>
    </w:p>
    <w:p w:rsidR="00D34F00" w:rsidRPr="00D34F00" w:rsidRDefault="00D34F00" w:rsidP="00D34F00">
      <w:proofErr w:type="gramStart"/>
      <w:r w:rsidRPr="00D34F00">
        <w:t>more</w:t>
      </w:r>
      <w:proofErr w:type="gramEnd"/>
      <w:r w:rsidRPr="00D34F00">
        <w:t xml:space="preserve"> as a nuts-and-bolts operation in which the team is given an assignment</w:t>
      </w:r>
    </w:p>
    <w:p w:rsidR="00D34F00" w:rsidRPr="00D34F00" w:rsidRDefault="00D34F00" w:rsidP="00D34F00">
      <w:proofErr w:type="gramStart"/>
      <w:r w:rsidRPr="00D34F00">
        <w:t>and</w:t>
      </w:r>
      <w:proofErr w:type="gramEnd"/>
      <w:r w:rsidRPr="00D34F00">
        <w:t xml:space="preserve"> carries it out. Being in Carly’s inner circle would entail putting</w:t>
      </w:r>
      <w:r>
        <w:t xml:space="preserve"> </w:t>
      </w:r>
      <w:r w:rsidRPr="00D34F00">
        <w:t>in extra time in the evening or on weekends and would create more</w:t>
      </w:r>
    </w:p>
    <w:p w:rsidR="00D34F00" w:rsidRPr="00D34F00" w:rsidRDefault="00D34F00" w:rsidP="00D34F00">
      <w:proofErr w:type="gramStart"/>
      <w:r w:rsidRPr="00D34F00">
        <w:t>headaches</w:t>
      </w:r>
      <w:proofErr w:type="gramEnd"/>
      <w:r w:rsidRPr="00D34F00">
        <w:t xml:space="preserve"> for Sarah. Therefore, Sarah is happy with her role as it is, and</w:t>
      </w:r>
    </w:p>
    <w:p w:rsidR="00D34F00" w:rsidRPr="00D34F00" w:rsidRDefault="00D34F00" w:rsidP="00D34F00">
      <w:proofErr w:type="gramStart"/>
      <w:r w:rsidRPr="00D34F00">
        <w:t>she</w:t>
      </w:r>
      <w:proofErr w:type="gramEnd"/>
      <w:r w:rsidRPr="00D34F00">
        <w:t xml:space="preserve"> has little interest in trying to change the way the department works.</w:t>
      </w:r>
    </w:p>
    <w:p w:rsidR="00D34F00" w:rsidRPr="00D34F00" w:rsidRDefault="00D34F00" w:rsidP="00D34F00">
      <w:pPr>
        <w:rPr>
          <w:b/>
          <w:bCs/>
        </w:rPr>
      </w:pPr>
      <w:r w:rsidRPr="00D34F00">
        <w:rPr>
          <w:b/>
          <w:bCs/>
        </w:rPr>
        <w:t>Questions</w:t>
      </w:r>
    </w:p>
    <w:p w:rsidR="00D34F00" w:rsidRPr="00D34F00" w:rsidRDefault="00D34F00" w:rsidP="00D34F00">
      <w:r w:rsidRPr="00D34F00">
        <w:t>1. Based on the principles of LMX theory, what observations would you</w:t>
      </w:r>
    </w:p>
    <w:p w:rsidR="00D34F00" w:rsidRPr="00D34F00" w:rsidRDefault="00D34F00" w:rsidP="00D34F00">
      <w:proofErr w:type="gramStart"/>
      <w:r w:rsidRPr="00D34F00">
        <w:t>make</w:t>
      </w:r>
      <w:proofErr w:type="gramEnd"/>
      <w:r w:rsidRPr="00D34F00">
        <w:t xml:space="preserve"> about Carly’s leadership at Mills, Smith, &amp; Peters?</w:t>
      </w:r>
    </w:p>
    <w:p w:rsidR="00D34F00" w:rsidRPr="00D34F00" w:rsidRDefault="00D34F00" w:rsidP="00D34F00">
      <w:r w:rsidRPr="00D34F00">
        <w:t>2. I s there an in-group and out-group, and if so, which are they?</w:t>
      </w:r>
    </w:p>
    <w:p w:rsidR="00D34F00" w:rsidRPr="00D34F00" w:rsidRDefault="00D34F00" w:rsidP="00D34F00">
      <w:r w:rsidRPr="00D34F00">
        <w:t>3. I n what way is Carly’s relationship with the four groups productive or</w:t>
      </w:r>
    </w:p>
    <w:p w:rsidR="00D34F00" w:rsidRPr="00D34F00" w:rsidRDefault="00D34F00" w:rsidP="00D34F00">
      <w:proofErr w:type="gramStart"/>
      <w:r w:rsidRPr="00D34F00">
        <w:t>counterproductive</w:t>
      </w:r>
      <w:proofErr w:type="gramEnd"/>
      <w:r w:rsidRPr="00D34F00">
        <w:t xml:space="preserve"> to the overall goals of the agency?</w:t>
      </w:r>
    </w:p>
    <w:p w:rsidR="00D34F00" w:rsidRPr="00D34F00" w:rsidRDefault="00D34F00" w:rsidP="00D34F00">
      <w:r w:rsidRPr="00D34F00">
        <w:t xml:space="preserve">4. </w:t>
      </w:r>
      <w:proofErr w:type="spellStart"/>
      <w:r w:rsidRPr="00D34F00">
        <w:t>D o</w:t>
      </w:r>
      <w:proofErr w:type="spellEnd"/>
      <w:r w:rsidRPr="00D34F00">
        <w:t xml:space="preserve"> you think Carly should change her approach toward the associate</w:t>
      </w:r>
    </w:p>
    <w:p w:rsidR="00527812" w:rsidRDefault="00D34F00" w:rsidP="00D34F00">
      <w:proofErr w:type="gramStart"/>
      <w:r w:rsidRPr="00D34F00">
        <w:t>directors</w:t>
      </w:r>
      <w:proofErr w:type="gramEnd"/>
      <w:r w:rsidRPr="00D34F00">
        <w:t>? If so, what should she do differently?</w:t>
      </w:r>
      <w:bookmarkStart w:id="0" w:name="_GoBack"/>
      <w:bookmarkEnd w:id="0"/>
    </w:p>
    <w:sectPr w:rsidR="005278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AEuYWZsamBhaGpko6SsGpxcWZ+XkgBYa1ADw0E84sAAAA"/>
  </w:docVars>
  <w:rsids>
    <w:rsidRoot w:val="00D34F00"/>
    <w:rsid w:val="00527812"/>
    <w:rsid w:val="00D34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8658BCD-A784-4B15-A187-A0BAE9C1D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18</Words>
  <Characters>295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yes Torres, Luis A</dc:creator>
  <cp:keywords/>
  <dc:description/>
  <cp:lastModifiedBy>Reyes Torres, Luis A</cp:lastModifiedBy>
  <cp:revision>1</cp:revision>
  <dcterms:created xsi:type="dcterms:W3CDTF">2019-01-03T23:32:00Z</dcterms:created>
  <dcterms:modified xsi:type="dcterms:W3CDTF">2019-01-03T23:34:00Z</dcterms:modified>
</cp:coreProperties>
</file>